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305D6B" w14:textId="77777777" w:rsidR="00300535" w:rsidRPr="00737357" w:rsidRDefault="00300535" w:rsidP="000A5043">
      <w:pPr>
        <w:spacing w:after="0"/>
        <w:jc w:val="center"/>
        <w:rPr>
          <w:rFonts w:cstheme="minorHAnsi"/>
          <w:b/>
          <w:sz w:val="18"/>
          <w:szCs w:val="18"/>
        </w:rPr>
      </w:pPr>
      <w:r w:rsidRPr="00737357">
        <w:rPr>
          <w:rFonts w:cstheme="minorHAnsi"/>
          <w:b/>
          <w:sz w:val="18"/>
          <w:szCs w:val="18"/>
        </w:rPr>
        <w:t>EEO Public File Report</w:t>
      </w:r>
    </w:p>
    <w:p w14:paraId="487CAB2F" w14:textId="5C563270" w:rsidR="00300535" w:rsidRPr="00737357" w:rsidRDefault="00300535" w:rsidP="00300535">
      <w:pPr>
        <w:spacing w:after="0"/>
        <w:jc w:val="center"/>
        <w:rPr>
          <w:rFonts w:cstheme="minorHAnsi"/>
          <w:b/>
          <w:sz w:val="18"/>
          <w:szCs w:val="18"/>
        </w:rPr>
      </w:pPr>
      <w:r w:rsidRPr="00737357">
        <w:rPr>
          <w:rFonts w:cstheme="minorHAnsi"/>
          <w:b/>
          <w:sz w:val="18"/>
          <w:szCs w:val="18"/>
        </w:rPr>
        <w:t>KUAT-TV, KUAS-TV, KUAZ(AM), KUAZ-FM, and KUAT-FM</w:t>
      </w:r>
    </w:p>
    <w:p w14:paraId="6C2CD4D3" w14:textId="78595D1E" w:rsidR="002D501D" w:rsidRPr="00737357" w:rsidRDefault="002D501D" w:rsidP="002D501D">
      <w:pPr>
        <w:spacing w:after="0"/>
        <w:jc w:val="center"/>
        <w:rPr>
          <w:rFonts w:cstheme="minorHAnsi"/>
          <w:b/>
          <w:sz w:val="18"/>
          <w:szCs w:val="18"/>
        </w:rPr>
      </w:pPr>
      <w:r w:rsidRPr="00737357">
        <w:rPr>
          <w:rFonts w:cstheme="minorHAnsi"/>
          <w:b/>
          <w:sz w:val="18"/>
          <w:szCs w:val="18"/>
        </w:rPr>
        <w:t>For the period beginning 6/1/20</w:t>
      </w:r>
      <w:r w:rsidR="00621E79">
        <w:rPr>
          <w:rFonts w:cstheme="minorHAnsi"/>
          <w:b/>
          <w:sz w:val="18"/>
          <w:szCs w:val="18"/>
        </w:rPr>
        <w:t xml:space="preserve">20 </w:t>
      </w:r>
      <w:r w:rsidRPr="00737357">
        <w:rPr>
          <w:rFonts w:cstheme="minorHAnsi"/>
          <w:b/>
          <w:sz w:val="18"/>
          <w:szCs w:val="18"/>
        </w:rPr>
        <w:t>ending 5/31/21</w:t>
      </w:r>
    </w:p>
    <w:p w14:paraId="7159D789" w14:textId="77777777" w:rsidR="00300535" w:rsidRPr="00737357" w:rsidRDefault="00115BA3" w:rsidP="000A5043">
      <w:pPr>
        <w:spacing w:after="0"/>
        <w:jc w:val="center"/>
        <w:rPr>
          <w:rFonts w:cstheme="minorHAnsi"/>
          <w:b/>
          <w:sz w:val="18"/>
          <w:szCs w:val="18"/>
        </w:rPr>
      </w:pPr>
      <w:r w:rsidRPr="00737357">
        <w:rPr>
          <w:rFonts w:cstheme="minorHAnsi"/>
          <w:b/>
          <w:sz w:val="18"/>
          <w:szCs w:val="18"/>
        </w:rPr>
        <w:t xml:space="preserve">Information Regarding Recruitment Sources </w:t>
      </w:r>
    </w:p>
    <w:p w14:paraId="1EAE94E3" w14:textId="77777777" w:rsidR="00300535" w:rsidRPr="00737357" w:rsidRDefault="00300535" w:rsidP="000A5043">
      <w:pPr>
        <w:spacing w:after="0"/>
        <w:jc w:val="center"/>
        <w:rPr>
          <w:rFonts w:cstheme="minorHAnsi"/>
          <w:b/>
          <w:sz w:val="18"/>
          <w:szCs w:val="18"/>
        </w:rPr>
      </w:pPr>
    </w:p>
    <w:tbl>
      <w:tblPr>
        <w:tblStyle w:val="TableGrid"/>
        <w:tblW w:w="1404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0"/>
        <w:gridCol w:w="2965"/>
        <w:gridCol w:w="1080"/>
        <w:gridCol w:w="1175"/>
        <w:gridCol w:w="4230"/>
        <w:gridCol w:w="1620"/>
        <w:gridCol w:w="2070"/>
      </w:tblGrid>
      <w:tr w:rsidR="00AC0D53" w:rsidRPr="00737357" w14:paraId="49C945F4" w14:textId="77777777" w:rsidTr="00726EFB"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6FCDE374" w14:textId="77777777" w:rsidR="00AC0D53" w:rsidRPr="00737357" w:rsidRDefault="00AC0D53" w:rsidP="000A5043">
            <w:pPr>
              <w:jc w:val="center"/>
              <w:rPr>
                <w:rFonts w:cstheme="minorHAnsi"/>
                <w:b/>
                <w:i/>
                <w:sz w:val="18"/>
                <w:szCs w:val="18"/>
                <w:u w:val="single"/>
              </w:rPr>
            </w:pPr>
          </w:p>
        </w:tc>
        <w:tc>
          <w:tcPr>
            <w:tcW w:w="2965" w:type="dxa"/>
            <w:tcBorders>
              <w:top w:val="single" w:sz="4" w:space="0" w:color="auto"/>
              <w:bottom w:val="single" w:sz="4" w:space="0" w:color="auto"/>
            </w:tcBorders>
          </w:tcPr>
          <w:p w14:paraId="2A929485" w14:textId="09507CBC" w:rsidR="00AC0D53" w:rsidRPr="00737357" w:rsidRDefault="00AC0D53" w:rsidP="000A5043">
            <w:pPr>
              <w:jc w:val="center"/>
              <w:rPr>
                <w:rFonts w:cstheme="minorHAnsi"/>
                <w:b/>
                <w:i/>
                <w:sz w:val="18"/>
                <w:szCs w:val="18"/>
                <w:u w:val="single"/>
              </w:rPr>
            </w:pPr>
            <w:r w:rsidRPr="00737357">
              <w:rPr>
                <w:rFonts w:cstheme="minorHAnsi"/>
                <w:b/>
                <w:i/>
                <w:sz w:val="18"/>
                <w:szCs w:val="18"/>
                <w:u w:val="single"/>
              </w:rPr>
              <w:t>Recruitment Source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545873CE" w14:textId="77777777" w:rsidR="00AC0D53" w:rsidRPr="00737357" w:rsidRDefault="00AC0D53" w:rsidP="000A5043">
            <w:pPr>
              <w:jc w:val="center"/>
              <w:rPr>
                <w:rFonts w:cstheme="minorHAnsi"/>
                <w:b/>
                <w:i/>
                <w:sz w:val="18"/>
                <w:szCs w:val="18"/>
                <w:u w:val="single"/>
              </w:rPr>
            </w:pPr>
            <w:r w:rsidRPr="00737357">
              <w:rPr>
                <w:rFonts w:cstheme="minorHAnsi"/>
                <w:b/>
                <w:i/>
                <w:sz w:val="18"/>
                <w:szCs w:val="18"/>
                <w:u w:val="single"/>
              </w:rPr>
              <w:t>City</w:t>
            </w:r>
          </w:p>
        </w:tc>
        <w:tc>
          <w:tcPr>
            <w:tcW w:w="1175" w:type="dxa"/>
            <w:tcBorders>
              <w:top w:val="single" w:sz="4" w:space="0" w:color="auto"/>
              <w:bottom w:val="single" w:sz="4" w:space="0" w:color="auto"/>
            </w:tcBorders>
          </w:tcPr>
          <w:p w14:paraId="605F763B" w14:textId="77777777" w:rsidR="00AC0D53" w:rsidRPr="00737357" w:rsidRDefault="00AC0D53" w:rsidP="000A5043">
            <w:pPr>
              <w:jc w:val="center"/>
              <w:rPr>
                <w:rFonts w:cstheme="minorHAnsi"/>
                <w:b/>
                <w:i/>
                <w:sz w:val="18"/>
                <w:szCs w:val="18"/>
                <w:u w:val="single"/>
              </w:rPr>
            </w:pPr>
            <w:r w:rsidRPr="00737357">
              <w:rPr>
                <w:rFonts w:cstheme="minorHAnsi"/>
                <w:b/>
                <w:i/>
                <w:sz w:val="18"/>
                <w:szCs w:val="18"/>
                <w:u w:val="single"/>
              </w:rPr>
              <w:t xml:space="preserve">State, </w:t>
            </w:r>
          </w:p>
          <w:p w14:paraId="4947B1D0" w14:textId="77777777" w:rsidR="00AC0D53" w:rsidRPr="00737357" w:rsidRDefault="00AC0D53" w:rsidP="000A5043">
            <w:pPr>
              <w:jc w:val="center"/>
              <w:rPr>
                <w:rFonts w:cstheme="minorHAnsi"/>
                <w:b/>
                <w:i/>
                <w:sz w:val="18"/>
                <w:szCs w:val="18"/>
                <w:u w:val="single"/>
              </w:rPr>
            </w:pPr>
            <w:r w:rsidRPr="00737357">
              <w:rPr>
                <w:rFonts w:cstheme="minorHAnsi"/>
                <w:b/>
                <w:i/>
                <w:sz w:val="18"/>
                <w:szCs w:val="18"/>
                <w:u w:val="single"/>
              </w:rPr>
              <w:t>Zip Code</w:t>
            </w:r>
          </w:p>
        </w:tc>
        <w:tc>
          <w:tcPr>
            <w:tcW w:w="4230" w:type="dxa"/>
            <w:tcBorders>
              <w:top w:val="single" w:sz="4" w:space="0" w:color="auto"/>
              <w:bottom w:val="single" w:sz="4" w:space="0" w:color="auto"/>
            </w:tcBorders>
          </w:tcPr>
          <w:p w14:paraId="5E7D667B" w14:textId="77777777" w:rsidR="00AC0D53" w:rsidRPr="00737357" w:rsidRDefault="00AC0D53" w:rsidP="000A5043">
            <w:pPr>
              <w:jc w:val="center"/>
              <w:rPr>
                <w:rFonts w:cstheme="minorHAnsi"/>
                <w:b/>
                <w:i/>
                <w:sz w:val="18"/>
                <w:szCs w:val="18"/>
                <w:u w:val="single"/>
              </w:rPr>
            </w:pPr>
            <w:r w:rsidRPr="00737357">
              <w:rPr>
                <w:rFonts w:cstheme="minorHAnsi"/>
                <w:b/>
                <w:i/>
                <w:sz w:val="18"/>
                <w:szCs w:val="18"/>
                <w:u w:val="single"/>
              </w:rPr>
              <w:t>Contact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0BD1686F" w14:textId="77777777" w:rsidR="00AC0D53" w:rsidRPr="00737357" w:rsidRDefault="00AC0D53" w:rsidP="000A5043">
            <w:pPr>
              <w:jc w:val="center"/>
              <w:rPr>
                <w:rFonts w:cstheme="minorHAnsi"/>
                <w:b/>
                <w:i/>
                <w:sz w:val="18"/>
                <w:szCs w:val="18"/>
                <w:u w:val="single"/>
              </w:rPr>
            </w:pPr>
            <w:r w:rsidRPr="00737357">
              <w:rPr>
                <w:rFonts w:cstheme="minorHAnsi"/>
                <w:b/>
                <w:i/>
                <w:sz w:val="18"/>
                <w:szCs w:val="18"/>
                <w:u w:val="single"/>
              </w:rPr>
              <w:t>Total Interviewed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7BA02570" w14:textId="77777777" w:rsidR="00AC0D53" w:rsidRPr="00737357" w:rsidRDefault="00AC0D53" w:rsidP="000A5043">
            <w:pPr>
              <w:jc w:val="center"/>
              <w:rPr>
                <w:rFonts w:cstheme="minorHAnsi"/>
                <w:b/>
                <w:i/>
                <w:sz w:val="18"/>
                <w:szCs w:val="18"/>
                <w:u w:val="single"/>
              </w:rPr>
            </w:pPr>
            <w:r w:rsidRPr="00737357">
              <w:rPr>
                <w:rFonts w:cstheme="minorHAnsi"/>
                <w:b/>
                <w:i/>
                <w:sz w:val="18"/>
                <w:szCs w:val="18"/>
                <w:u w:val="single"/>
              </w:rPr>
              <w:t>Entitled to Notification</w:t>
            </w:r>
          </w:p>
        </w:tc>
      </w:tr>
      <w:tr w:rsidR="00AC0D53" w:rsidRPr="00737357" w14:paraId="7664A6C6" w14:textId="77777777" w:rsidTr="00726EFB">
        <w:trPr>
          <w:trHeight w:val="432"/>
        </w:trPr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1BC5EF8C" w14:textId="729CBA38" w:rsidR="00AC0D53" w:rsidRPr="0025421C" w:rsidRDefault="00A8142F" w:rsidP="00300535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UA/Free</w:t>
            </w:r>
          </w:p>
        </w:tc>
        <w:tc>
          <w:tcPr>
            <w:tcW w:w="2965" w:type="dxa"/>
            <w:tcBorders>
              <w:top w:val="single" w:sz="4" w:space="0" w:color="auto"/>
              <w:bottom w:val="single" w:sz="4" w:space="0" w:color="auto"/>
            </w:tcBorders>
          </w:tcPr>
          <w:p w14:paraId="68C6918B" w14:textId="489BCAF5" w:rsidR="00AC0D53" w:rsidRPr="0025421C" w:rsidRDefault="00AC0D53" w:rsidP="00300535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 xml:space="preserve">ArizonaDiversity.com 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24CA6F58" w14:textId="73DEE3AD" w:rsidR="00AC0D53" w:rsidRPr="0025421C" w:rsidRDefault="00AC0D53" w:rsidP="00300535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Phoenix</w:t>
            </w:r>
          </w:p>
        </w:tc>
        <w:tc>
          <w:tcPr>
            <w:tcW w:w="1175" w:type="dxa"/>
            <w:tcBorders>
              <w:top w:val="single" w:sz="4" w:space="0" w:color="auto"/>
              <w:bottom w:val="single" w:sz="4" w:space="0" w:color="auto"/>
            </w:tcBorders>
          </w:tcPr>
          <w:p w14:paraId="051E4163" w14:textId="14DEF28A" w:rsidR="00AC0D53" w:rsidRPr="0025421C" w:rsidRDefault="00AC0D53" w:rsidP="00300535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AZ 85023</w:t>
            </w:r>
          </w:p>
        </w:tc>
        <w:tc>
          <w:tcPr>
            <w:tcW w:w="4230" w:type="dxa"/>
            <w:tcBorders>
              <w:top w:val="single" w:sz="4" w:space="0" w:color="auto"/>
              <w:bottom w:val="single" w:sz="4" w:space="0" w:color="auto"/>
            </w:tcBorders>
          </w:tcPr>
          <w:p w14:paraId="74BF3234" w14:textId="77A23289" w:rsidR="00AC0D53" w:rsidRPr="0025421C" w:rsidRDefault="00AC0D53" w:rsidP="00300535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info@arizonadiversity.com</w:t>
            </w:r>
          </w:p>
          <w:p w14:paraId="65F5DA6B" w14:textId="75B50452" w:rsidR="00AC0D53" w:rsidRPr="0025421C" w:rsidRDefault="00AC0D53" w:rsidP="00987725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(800) 984-3775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23C91982" w14:textId="3C54B7F5" w:rsidR="00AC0D53" w:rsidRPr="0025421C" w:rsidRDefault="00AC0D53" w:rsidP="005E305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74E45382" w14:textId="77777777" w:rsidR="00AC0D53" w:rsidRPr="0025421C" w:rsidRDefault="00AC0D53" w:rsidP="005E305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No</w:t>
            </w:r>
          </w:p>
        </w:tc>
      </w:tr>
      <w:tr w:rsidR="00AC0D53" w:rsidRPr="00737357" w14:paraId="26A00CEC" w14:textId="77777777" w:rsidTr="00726EFB">
        <w:trPr>
          <w:trHeight w:val="432"/>
        </w:trPr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3B977D47" w14:textId="4B186F4B" w:rsidR="00AC0D53" w:rsidRPr="0025421C" w:rsidRDefault="00A8142F" w:rsidP="00987725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UA/Free</w:t>
            </w:r>
          </w:p>
        </w:tc>
        <w:tc>
          <w:tcPr>
            <w:tcW w:w="2965" w:type="dxa"/>
            <w:tcBorders>
              <w:top w:val="single" w:sz="4" w:space="0" w:color="auto"/>
              <w:bottom w:val="single" w:sz="4" w:space="0" w:color="auto"/>
            </w:tcBorders>
          </w:tcPr>
          <w:p w14:paraId="0E5EE036" w14:textId="5869DAFE" w:rsidR="00AC0D53" w:rsidRPr="0025421C" w:rsidRDefault="00AC0D53" w:rsidP="00987725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 xml:space="preserve">Arizona Job Bank </w:t>
            </w:r>
            <w:r w:rsidR="0025421C">
              <w:rPr>
                <w:rFonts w:cstheme="minorHAnsi"/>
                <w:sz w:val="18"/>
                <w:szCs w:val="18"/>
              </w:rPr>
              <w:t>(Local Job Banks)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68CC28D8" w14:textId="77777777" w:rsidR="00AC0D53" w:rsidRPr="0025421C" w:rsidRDefault="00AC0D53" w:rsidP="00300535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Online</w:t>
            </w:r>
          </w:p>
        </w:tc>
        <w:tc>
          <w:tcPr>
            <w:tcW w:w="1175" w:type="dxa"/>
            <w:tcBorders>
              <w:top w:val="single" w:sz="4" w:space="0" w:color="auto"/>
              <w:bottom w:val="single" w:sz="4" w:space="0" w:color="auto"/>
            </w:tcBorders>
          </w:tcPr>
          <w:p w14:paraId="7B47CD44" w14:textId="77777777" w:rsidR="00AC0D53" w:rsidRPr="0025421C" w:rsidRDefault="00AC0D53" w:rsidP="00300535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230" w:type="dxa"/>
            <w:tcBorders>
              <w:top w:val="single" w:sz="4" w:space="0" w:color="auto"/>
              <w:bottom w:val="single" w:sz="4" w:space="0" w:color="auto"/>
            </w:tcBorders>
          </w:tcPr>
          <w:p w14:paraId="0C9AB200" w14:textId="77777777" w:rsidR="00AC0D53" w:rsidRPr="0025421C" w:rsidRDefault="00AC0D53" w:rsidP="00300535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http://www.ajb.dni.us/az/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25AB6D10" w14:textId="325E75B5" w:rsidR="00AC0D53" w:rsidRPr="0025421C" w:rsidRDefault="00AC0D53" w:rsidP="005E305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3C83C818" w14:textId="77777777" w:rsidR="00AC0D53" w:rsidRPr="0025421C" w:rsidRDefault="00AC0D53" w:rsidP="005E305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No</w:t>
            </w:r>
          </w:p>
        </w:tc>
      </w:tr>
      <w:tr w:rsidR="00AC0D53" w:rsidRPr="00737357" w14:paraId="08D2AD59" w14:textId="77777777" w:rsidTr="00726EFB">
        <w:trPr>
          <w:trHeight w:val="432"/>
        </w:trPr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54FF74CE" w14:textId="6B3001C6" w:rsidR="00AC0D53" w:rsidRPr="0025421C" w:rsidRDefault="00A8142F" w:rsidP="00300535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AZPM/ Free</w:t>
            </w:r>
          </w:p>
        </w:tc>
        <w:tc>
          <w:tcPr>
            <w:tcW w:w="2965" w:type="dxa"/>
            <w:tcBorders>
              <w:top w:val="single" w:sz="4" w:space="0" w:color="auto"/>
              <w:bottom w:val="single" w:sz="4" w:space="0" w:color="auto"/>
            </w:tcBorders>
          </w:tcPr>
          <w:p w14:paraId="651C8928" w14:textId="3DADF0E6" w:rsidR="00AC0D53" w:rsidRPr="0025421C" w:rsidRDefault="00AC0D53" w:rsidP="00300535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Arizona Public Media Website</w:t>
            </w:r>
          </w:p>
          <w:p w14:paraId="12C6B20E" w14:textId="77777777" w:rsidR="00AC0D53" w:rsidRPr="0025421C" w:rsidRDefault="00AC0D53" w:rsidP="00987725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P.O. Box 210067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6BA9737D" w14:textId="77777777" w:rsidR="00AC0D53" w:rsidRPr="0025421C" w:rsidRDefault="00AC0D53" w:rsidP="00300535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Tucson</w:t>
            </w:r>
          </w:p>
        </w:tc>
        <w:tc>
          <w:tcPr>
            <w:tcW w:w="1175" w:type="dxa"/>
            <w:tcBorders>
              <w:top w:val="single" w:sz="4" w:space="0" w:color="auto"/>
              <w:bottom w:val="single" w:sz="4" w:space="0" w:color="auto"/>
            </w:tcBorders>
          </w:tcPr>
          <w:p w14:paraId="5EC06949" w14:textId="16BAAD05" w:rsidR="00AC0D53" w:rsidRPr="0025421C" w:rsidRDefault="00AC0D53" w:rsidP="00300535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AZ 85721</w:t>
            </w:r>
          </w:p>
        </w:tc>
        <w:tc>
          <w:tcPr>
            <w:tcW w:w="4230" w:type="dxa"/>
            <w:tcBorders>
              <w:top w:val="single" w:sz="4" w:space="0" w:color="auto"/>
              <w:bottom w:val="single" w:sz="4" w:space="0" w:color="auto"/>
            </w:tcBorders>
          </w:tcPr>
          <w:p w14:paraId="1693FE7F" w14:textId="5601FB09" w:rsidR="00AC0D53" w:rsidRPr="0025421C" w:rsidRDefault="00A075E5" w:rsidP="00300535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Tanya Gonzales</w:t>
            </w:r>
            <w:r w:rsidR="00AC0D53" w:rsidRPr="0025421C">
              <w:rPr>
                <w:rFonts w:cstheme="minorHAnsi"/>
                <w:sz w:val="18"/>
                <w:szCs w:val="18"/>
              </w:rPr>
              <w:t>, Human Resources Generalist</w:t>
            </w:r>
          </w:p>
          <w:p w14:paraId="469713F8" w14:textId="77777777" w:rsidR="00AC0D53" w:rsidRPr="0025421C" w:rsidRDefault="00AC0D53" w:rsidP="00300535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(520) 626-2061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2CE5F606" w14:textId="31916863" w:rsidR="00AC0D53" w:rsidRPr="0025421C" w:rsidRDefault="00AC0D53" w:rsidP="005E305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0D1C115C" w14:textId="77777777" w:rsidR="00AC0D53" w:rsidRPr="0025421C" w:rsidRDefault="00AC0D53" w:rsidP="005E305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No</w:t>
            </w:r>
          </w:p>
        </w:tc>
      </w:tr>
      <w:tr w:rsidR="00E97EA1" w:rsidRPr="00737357" w14:paraId="3B59D621" w14:textId="77777777" w:rsidTr="00726EFB">
        <w:trPr>
          <w:trHeight w:val="432"/>
        </w:trPr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34BE7D79" w14:textId="0FA9E378" w:rsidR="00E97EA1" w:rsidRPr="0025421C" w:rsidRDefault="00E97EA1" w:rsidP="00987725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Cost</w:t>
            </w:r>
          </w:p>
        </w:tc>
        <w:tc>
          <w:tcPr>
            <w:tcW w:w="2965" w:type="dxa"/>
            <w:tcBorders>
              <w:top w:val="single" w:sz="4" w:space="0" w:color="auto"/>
              <w:bottom w:val="single" w:sz="4" w:space="0" w:color="auto"/>
            </w:tcBorders>
          </w:tcPr>
          <w:p w14:paraId="0AE05FEE" w14:textId="7AC4079B" w:rsidR="00E97EA1" w:rsidRPr="0025421C" w:rsidRDefault="00E97EA1" w:rsidP="00987725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Arizona Republic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5CCCE030" w14:textId="65F8B380" w:rsidR="00E97EA1" w:rsidRPr="0025421C" w:rsidRDefault="00E97EA1" w:rsidP="00300535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Online</w:t>
            </w:r>
          </w:p>
        </w:tc>
        <w:tc>
          <w:tcPr>
            <w:tcW w:w="1175" w:type="dxa"/>
            <w:tcBorders>
              <w:top w:val="single" w:sz="4" w:space="0" w:color="auto"/>
              <w:bottom w:val="single" w:sz="4" w:space="0" w:color="auto"/>
            </w:tcBorders>
          </w:tcPr>
          <w:p w14:paraId="3AC16A27" w14:textId="77777777" w:rsidR="00E97EA1" w:rsidRPr="0025421C" w:rsidRDefault="00E97EA1" w:rsidP="00300535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230" w:type="dxa"/>
            <w:tcBorders>
              <w:top w:val="single" w:sz="4" w:space="0" w:color="auto"/>
              <w:bottom w:val="single" w:sz="4" w:space="0" w:color="auto"/>
            </w:tcBorders>
          </w:tcPr>
          <w:p w14:paraId="1BA1B5C3" w14:textId="77777777" w:rsidR="00E97EA1" w:rsidRPr="0025421C" w:rsidRDefault="00E97EA1" w:rsidP="00300535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Suzana Diaz</w:t>
            </w:r>
          </w:p>
          <w:p w14:paraId="29123668" w14:textId="33BB847A" w:rsidR="00E97EA1" w:rsidRPr="0025421C" w:rsidRDefault="00E97EA1" w:rsidP="00300535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(602) 616-6384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3ABDFE43" w14:textId="3BD61795" w:rsidR="00E97EA1" w:rsidRPr="0025421C" w:rsidRDefault="00E97EA1" w:rsidP="005E305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4C96E12E" w14:textId="77777777" w:rsidR="00E97EA1" w:rsidRPr="0025421C" w:rsidRDefault="00E97EA1" w:rsidP="005E305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No</w:t>
            </w:r>
          </w:p>
          <w:p w14:paraId="25D018F3" w14:textId="3120A641" w:rsidR="00E97EA1" w:rsidRPr="0025421C" w:rsidRDefault="00E97EA1" w:rsidP="005E3051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A90DF0" w:rsidRPr="00737357" w14:paraId="58E5FF78" w14:textId="77777777" w:rsidTr="00726EFB">
        <w:trPr>
          <w:trHeight w:val="432"/>
        </w:trPr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659FC7CD" w14:textId="32338C19" w:rsidR="00A90DF0" w:rsidRPr="0025421C" w:rsidRDefault="00314F18" w:rsidP="00987725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cost</w:t>
            </w:r>
          </w:p>
        </w:tc>
        <w:tc>
          <w:tcPr>
            <w:tcW w:w="2965" w:type="dxa"/>
            <w:tcBorders>
              <w:top w:val="single" w:sz="4" w:space="0" w:color="auto"/>
              <w:bottom w:val="single" w:sz="4" w:space="0" w:color="auto"/>
            </w:tcBorders>
          </w:tcPr>
          <w:p w14:paraId="3DC0EA20" w14:textId="3DFB0B8A" w:rsidR="00A90DF0" w:rsidRPr="0025421C" w:rsidRDefault="00A90DF0" w:rsidP="00987725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Brazen.com – Job Fair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2CE2A19F" w14:textId="61BEE87A" w:rsidR="00A90DF0" w:rsidRPr="0025421C" w:rsidRDefault="00A90DF0" w:rsidP="00300535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Online</w:t>
            </w:r>
          </w:p>
        </w:tc>
        <w:tc>
          <w:tcPr>
            <w:tcW w:w="1175" w:type="dxa"/>
            <w:tcBorders>
              <w:top w:val="single" w:sz="4" w:space="0" w:color="auto"/>
              <w:bottom w:val="single" w:sz="4" w:space="0" w:color="auto"/>
            </w:tcBorders>
          </w:tcPr>
          <w:p w14:paraId="0D5F1BFE" w14:textId="7D36E998" w:rsidR="00A90DF0" w:rsidRPr="0025421C" w:rsidRDefault="00A90DF0" w:rsidP="00300535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230" w:type="dxa"/>
            <w:tcBorders>
              <w:top w:val="single" w:sz="4" w:space="0" w:color="auto"/>
              <w:bottom w:val="single" w:sz="4" w:space="0" w:color="auto"/>
            </w:tcBorders>
          </w:tcPr>
          <w:p w14:paraId="14C1A0D7" w14:textId="5731BEAF" w:rsidR="00A90DF0" w:rsidRPr="0025421C" w:rsidRDefault="00A90DF0" w:rsidP="00300535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Brazen.com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6344091B" w14:textId="5C4974DB" w:rsidR="00A90DF0" w:rsidRPr="0025421C" w:rsidRDefault="00314F18" w:rsidP="005E305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441E4912" w14:textId="21BAEFED" w:rsidR="00A90DF0" w:rsidRPr="0025421C" w:rsidRDefault="00A90DF0" w:rsidP="005E305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No</w:t>
            </w:r>
          </w:p>
        </w:tc>
      </w:tr>
      <w:tr w:rsidR="00AC0D53" w:rsidRPr="00737357" w14:paraId="1D1D78DD" w14:textId="77777777" w:rsidTr="00726EFB">
        <w:trPr>
          <w:trHeight w:val="432"/>
        </w:trPr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4F8F3F2A" w14:textId="3EF6AFA9" w:rsidR="00AC0D53" w:rsidRPr="0025421C" w:rsidRDefault="00A8142F" w:rsidP="00987725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Cost</w:t>
            </w:r>
          </w:p>
        </w:tc>
        <w:tc>
          <w:tcPr>
            <w:tcW w:w="2965" w:type="dxa"/>
            <w:tcBorders>
              <w:top w:val="single" w:sz="4" w:space="0" w:color="auto"/>
              <w:bottom w:val="single" w:sz="4" w:space="0" w:color="auto"/>
            </w:tcBorders>
          </w:tcPr>
          <w:p w14:paraId="08E687DA" w14:textId="546C0882" w:rsidR="00AC0D53" w:rsidRPr="0025421C" w:rsidRDefault="00AC0D53" w:rsidP="00987725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 xml:space="preserve">Corporation for Public Broadcasting (CPB) 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0EF67464" w14:textId="77777777" w:rsidR="00AC0D53" w:rsidRPr="0025421C" w:rsidRDefault="00AC0D53" w:rsidP="00300535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Online</w:t>
            </w:r>
          </w:p>
        </w:tc>
        <w:tc>
          <w:tcPr>
            <w:tcW w:w="1175" w:type="dxa"/>
            <w:tcBorders>
              <w:top w:val="single" w:sz="4" w:space="0" w:color="auto"/>
              <w:bottom w:val="single" w:sz="4" w:space="0" w:color="auto"/>
            </w:tcBorders>
          </w:tcPr>
          <w:p w14:paraId="1FDBCAAA" w14:textId="77777777" w:rsidR="00AC0D53" w:rsidRPr="0025421C" w:rsidRDefault="00AC0D53" w:rsidP="00300535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230" w:type="dxa"/>
            <w:tcBorders>
              <w:top w:val="single" w:sz="4" w:space="0" w:color="auto"/>
              <w:bottom w:val="single" w:sz="4" w:space="0" w:color="auto"/>
            </w:tcBorders>
          </w:tcPr>
          <w:p w14:paraId="4DFAA749" w14:textId="77777777" w:rsidR="00AC0D53" w:rsidRPr="0025421C" w:rsidRDefault="00AC0D53" w:rsidP="00300535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http://www.cpb.org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23F078F5" w14:textId="1FFC53CA" w:rsidR="00AC0D53" w:rsidRPr="0025421C" w:rsidRDefault="00A075E5" w:rsidP="005E305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1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5B5D15E2" w14:textId="77777777" w:rsidR="00AC0D53" w:rsidRPr="0025421C" w:rsidRDefault="00AC0D53" w:rsidP="005E305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No</w:t>
            </w:r>
          </w:p>
        </w:tc>
      </w:tr>
      <w:tr w:rsidR="00AC0D53" w:rsidRPr="00737357" w14:paraId="3A3FA3DD" w14:textId="77777777" w:rsidTr="00726EFB">
        <w:trPr>
          <w:trHeight w:val="432"/>
        </w:trPr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01C3A12A" w14:textId="4793C52F" w:rsidR="00AC0D53" w:rsidRPr="0025421C" w:rsidRDefault="00E97EA1" w:rsidP="00987725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C</w:t>
            </w:r>
            <w:r w:rsidR="00A8142F" w:rsidRPr="0025421C">
              <w:rPr>
                <w:rFonts w:cstheme="minorHAnsi"/>
                <w:sz w:val="18"/>
                <w:szCs w:val="18"/>
              </w:rPr>
              <w:t>ost</w:t>
            </w:r>
          </w:p>
        </w:tc>
        <w:tc>
          <w:tcPr>
            <w:tcW w:w="2965" w:type="dxa"/>
            <w:tcBorders>
              <w:top w:val="single" w:sz="4" w:space="0" w:color="auto"/>
              <w:bottom w:val="single" w:sz="4" w:space="0" w:color="auto"/>
            </w:tcBorders>
          </w:tcPr>
          <w:p w14:paraId="0EB27022" w14:textId="4577033A" w:rsidR="00AC0D53" w:rsidRPr="0025421C" w:rsidRDefault="00AC0D53" w:rsidP="00987725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Current.org (Publicmedicajobs.com)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6E848484" w14:textId="77777777" w:rsidR="00AC0D53" w:rsidRPr="0025421C" w:rsidRDefault="00AC0D53" w:rsidP="00300535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Online</w:t>
            </w:r>
          </w:p>
        </w:tc>
        <w:tc>
          <w:tcPr>
            <w:tcW w:w="1175" w:type="dxa"/>
            <w:tcBorders>
              <w:top w:val="single" w:sz="4" w:space="0" w:color="auto"/>
              <w:bottom w:val="single" w:sz="4" w:space="0" w:color="auto"/>
            </w:tcBorders>
          </w:tcPr>
          <w:p w14:paraId="6CDCB6AF" w14:textId="77777777" w:rsidR="00AC0D53" w:rsidRPr="0025421C" w:rsidRDefault="00AC0D53" w:rsidP="00300535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230" w:type="dxa"/>
            <w:tcBorders>
              <w:top w:val="single" w:sz="4" w:space="0" w:color="auto"/>
              <w:bottom w:val="single" w:sz="4" w:space="0" w:color="auto"/>
            </w:tcBorders>
          </w:tcPr>
          <w:p w14:paraId="6A5945CB" w14:textId="77777777" w:rsidR="00AC0D53" w:rsidRPr="0025421C" w:rsidRDefault="00AC0D53" w:rsidP="00300535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http://www.current.org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7DD75E13" w14:textId="38D3517E" w:rsidR="00AC0D53" w:rsidRPr="0025421C" w:rsidRDefault="00AC0D53" w:rsidP="005E305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4A40FD3B" w14:textId="77777777" w:rsidR="00AC0D53" w:rsidRPr="0025421C" w:rsidRDefault="00AC0D53" w:rsidP="005E305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No</w:t>
            </w:r>
          </w:p>
        </w:tc>
      </w:tr>
      <w:tr w:rsidR="00AC0D53" w:rsidRPr="00737357" w14:paraId="6864AFF5" w14:textId="77777777" w:rsidTr="00726EFB">
        <w:trPr>
          <w:trHeight w:val="432"/>
        </w:trPr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11FA4B88" w14:textId="6966DE91" w:rsidR="00AC0D53" w:rsidRPr="0025421C" w:rsidRDefault="00A8142F" w:rsidP="00300535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UA/Free</w:t>
            </w:r>
          </w:p>
        </w:tc>
        <w:tc>
          <w:tcPr>
            <w:tcW w:w="2965" w:type="dxa"/>
            <w:tcBorders>
              <w:top w:val="single" w:sz="4" w:space="0" w:color="auto"/>
              <w:bottom w:val="single" w:sz="4" w:space="0" w:color="auto"/>
            </w:tcBorders>
          </w:tcPr>
          <w:p w14:paraId="7FAD1F2E" w14:textId="738D6220" w:rsidR="00AC0D53" w:rsidRPr="0025421C" w:rsidRDefault="00AC0D53" w:rsidP="00300535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HigherEdJobs.com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2F9214BC" w14:textId="1FDF98D2" w:rsidR="00AC0D53" w:rsidRPr="0025421C" w:rsidRDefault="00AC0D53" w:rsidP="00300535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Online</w:t>
            </w:r>
          </w:p>
        </w:tc>
        <w:tc>
          <w:tcPr>
            <w:tcW w:w="1175" w:type="dxa"/>
            <w:tcBorders>
              <w:top w:val="single" w:sz="4" w:space="0" w:color="auto"/>
              <w:bottom w:val="single" w:sz="4" w:space="0" w:color="auto"/>
            </w:tcBorders>
          </w:tcPr>
          <w:p w14:paraId="12322EDD" w14:textId="77777777" w:rsidR="00AC0D53" w:rsidRPr="0025421C" w:rsidRDefault="00AC0D53" w:rsidP="00300535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230" w:type="dxa"/>
            <w:tcBorders>
              <w:top w:val="single" w:sz="4" w:space="0" w:color="auto"/>
              <w:bottom w:val="single" w:sz="4" w:space="0" w:color="auto"/>
            </w:tcBorders>
          </w:tcPr>
          <w:p w14:paraId="2A3CA177" w14:textId="5F70BCA8" w:rsidR="00AC0D53" w:rsidRPr="0025421C" w:rsidRDefault="0025421C" w:rsidP="00300535">
            <w:pPr>
              <w:rPr>
                <w:rFonts w:cstheme="minorHAnsi"/>
                <w:sz w:val="18"/>
                <w:szCs w:val="18"/>
                <w:u w:val="single"/>
              </w:rPr>
            </w:pPr>
            <w:hyperlink r:id="rId5" w:history="1">
              <w:r w:rsidR="00AC0D53" w:rsidRPr="0025421C">
                <w:rPr>
                  <w:rStyle w:val="Hyperlink"/>
                  <w:rFonts w:cstheme="minorHAnsi"/>
                  <w:color w:val="auto"/>
                  <w:sz w:val="18"/>
                  <w:szCs w:val="18"/>
                </w:rPr>
                <w:t>www.higheredjobs.com</w:t>
              </w:r>
            </w:hyperlink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730B0926" w14:textId="3390D391" w:rsidR="00AC0D53" w:rsidRPr="0025421C" w:rsidRDefault="0025421C" w:rsidP="005E305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096AFC7B" w14:textId="14ED046A" w:rsidR="00AC0D53" w:rsidRPr="0025421C" w:rsidRDefault="00AC0D53" w:rsidP="005E305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No</w:t>
            </w:r>
          </w:p>
        </w:tc>
      </w:tr>
      <w:tr w:rsidR="00562035" w:rsidRPr="00737357" w14:paraId="2B3EC433" w14:textId="77777777" w:rsidTr="00726EFB">
        <w:trPr>
          <w:trHeight w:val="432"/>
        </w:trPr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13CB0172" w14:textId="459887D2" w:rsidR="00562035" w:rsidRPr="0025421C" w:rsidRDefault="00E97EA1" w:rsidP="00300535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UA/ Free</w:t>
            </w:r>
          </w:p>
        </w:tc>
        <w:tc>
          <w:tcPr>
            <w:tcW w:w="2965" w:type="dxa"/>
            <w:tcBorders>
              <w:top w:val="single" w:sz="4" w:space="0" w:color="auto"/>
              <w:bottom w:val="single" w:sz="4" w:space="0" w:color="auto"/>
            </w:tcBorders>
          </w:tcPr>
          <w:p w14:paraId="6E03327A" w14:textId="74490C23" w:rsidR="00562035" w:rsidRPr="0025421C" w:rsidRDefault="00562035" w:rsidP="00987725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Inside HigherEd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0BB457C7" w14:textId="35ADA320" w:rsidR="00562035" w:rsidRPr="0025421C" w:rsidRDefault="00562035" w:rsidP="00300535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Online</w:t>
            </w:r>
          </w:p>
        </w:tc>
        <w:tc>
          <w:tcPr>
            <w:tcW w:w="1175" w:type="dxa"/>
            <w:tcBorders>
              <w:top w:val="single" w:sz="4" w:space="0" w:color="auto"/>
              <w:bottom w:val="single" w:sz="4" w:space="0" w:color="auto"/>
            </w:tcBorders>
          </w:tcPr>
          <w:p w14:paraId="20981EAC" w14:textId="77777777" w:rsidR="00562035" w:rsidRPr="0025421C" w:rsidRDefault="00562035" w:rsidP="00300535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230" w:type="dxa"/>
            <w:tcBorders>
              <w:top w:val="single" w:sz="4" w:space="0" w:color="auto"/>
              <w:bottom w:val="single" w:sz="4" w:space="0" w:color="auto"/>
            </w:tcBorders>
          </w:tcPr>
          <w:p w14:paraId="06DD7ADD" w14:textId="68497834" w:rsidR="00562035" w:rsidRPr="0025421C" w:rsidRDefault="00562035" w:rsidP="00300535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Insidehi</w:t>
            </w:r>
            <w:r w:rsidR="00E97EA1" w:rsidRPr="0025421C">
              <w:rPr>
                <w:rFonts w:cstheme="minorHAnsi"/>
                <w:sz w:val="18"/>
                <w:szCs w:val="18"/>
              </w:rPr>
              <w:t>ghered.com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79BF239C" w14:textId="079F6D9E" w:rsidR="00562035" w:rsidRPr="0025421C" w:rsidRDefault="00E97EA1" w:rsidP="005E305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34C601C5" w14:textId="5BB37D7B" w:rsidR="00562035" w:rsidRPr="0025421C" w:rsidRDefault="00E97EA1" w:rsidP="005E305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No</w:t>
            </w:r>
          </w:p>
        </w:tc>
      </w:tr>
      <w:tr w:rsidR="00AC0D53" w:rsidRPr="00737357" w14:paraId="6A5714F7" w14:textId="77777777" w:rsidTr="00726EFB">
        <w:trPr>
          <w:trHeight w:val="432"/>
        </w:trPr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3B3CD4B4" w14:textId="25B1D6A3" w:rsidR="00AC0D53" w:rsidRPr="0025421C" w:rsidRDefault="00A8142F" w:rsidP="00300535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Free</w:t>
            </w:r>
          </w:p>
        </w:tc>
        <w:tc>
          <w:tcPr>
            <w:tcW w:w="2965" w:type="dxa"/>
            <w:tcBorders>
              <w:top w:val="single" w:sz="4" w:space="0" w:color="auto"/>
              <w:bottom w:val="single" w:sz="4" w:space="0" w:color="auto"/>
            </w:tcBorders>
          </w:tcPr>
          <w:p w14:paraId="60D8FCA1" w14:textId="2232B84D" w:rsidR="00AC0D53" w:rsidRPr="0025421C" w:rsidRDefault="00AC0D53" w:rsidP="00987725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Indeed.com</w:t>
            </w:r>
            <w:r w:rsidR="00621E79" w:rsidRPr="0025421C">
              <w:rPr>
                <w:rFonts w:cstheme="minorHAnsi"/>
                <w:sz w:val="18"/>
                <w:szCs w:val="18"/>
              </w:rPr>
              <w:t>*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7F609682" w14:textId="2AA6C489" w:rsidR="00AC0D53" w:rsidRPr="0025421C" w:rsidRDefault="00133521" w:rsidP="00300535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Online</w:t>
            </w:r>
            <w:r w:rsidR="00AC0D53" w:rsidRPr="0025421C">
              <w:rPr>
                <w:rFonts w:cstheme="minorHAnsi"/>
                <w:sz w:val="18"/>
                <w:szCs w:val="18"/>
              </w:rPr>
              <w:t xml:space="preserve"> </w:t>
            </w:r>
          </w:p>
        </w:tc>
        <w:tc>
          <w:tcPr>
            <w:tcW w:w="1175" w:type="dxa"/>
            <w:tcBorders>
              <w:top w:val="single" w:sz="4" w:space="0" w:color="auto"/>
              <w:bottom w:val="single" w:sz="4" w:space="0" w:color="auto"/>
            </w:tcBorders>
          </w:tcPr>
          <w:p w14:paraId="377AFA41" w14:textId="5ACE7DC8" w:rsidR="00AC0D53" w:rsidRPr="0025421C" w:rsidRDefault="00AC0D53" w:rsidP="00300535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230" w:type="dxa"/>
            <w:tcBorders>
              <w:top w:val="single" w:sz="4" w:space="0" w:color="auto"/>
              <w:bottom w:val="single" w:sz="4" w:space="0" w:color="auto"/>
            </w:tcBorders>
          </w:tcPr>
          <w:p w14:paraId="03DF615D" w14:textId="77777777" w:rsidR="00AC0D53" w:rsidRPr="0025421C" w:rsidRDefault="00AC0D53" w:rsidP="00300535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http://www.indeed.com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2BA6E6C8" w14:textId="441F0C32" w:rsidR="00AC0D53" w:rsidRPr="0025421C" w:rsidRDefault="0025421C" w:rsidP="005E305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7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3CF050C3" w14:textId="77777777" w:rsidR="00AC0D53" w:rsidRPr="0025421C" w:rsidRDefault="00AC0D53" w:rsidP="005E305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No</w:t>
            </w:r>
          </w:p>
        </w:tc>
      </w:tr>
      <w:tr w:rsidR="00AC0D53" w:rsidRPr="00737357" w14:paraId="03951AC1" w14:textId="77777777" w:rsidTr="00726EFB">
        <w:trPr>
          <w:trHeight w:val="432"/>
        </w:trPr>
        <w:tc>
          <w:tcPr>
            <w:tcW w:w="900" w:type="dxa"/>
            <w:tcBorders>
              <w:top w:val="single" w:sz="4" w:space="0" w:color="auto"/>
            </w:tcBorders>
          </w:tcPr>
          <w:p w14:paraId="7AB27241" w14:textId="727F7ECE" w:rsidR="00AC0D53" w:rsidRPr="0025421C" w:rsidRDefault="00F073B8" w:rsidP="00300535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cost</w:t>
            </w:r>
          </w:p>
        </w:tc>
        <w:tc>
          <w:tcPr>
            <w:tcW w:w="2965" w:type="dxa"/>
            <w:tcBorders>
              <w:top w:val="single" w:sz="4" w:space="0" w:color="auto"/>
            </w:tcBorders>
          </w:tcPr>
          <w:p w14:paraId="29CC368D" w14:textId="27B8E192" w:rsidR="00AC0D53" w:rsidRPr="0025421C" w:rsidRDefault="00AC0D53" w:rsidP="00300535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Jobertising – Job Fair</w:t>
            </w:r>
          </w:p>
        </w:tc>
        <w:tc>
          <w:tcPr>
            <w:tcW w:w="1080" w:type="dxa"/>
            <w:tcBorders>
              <w:top w:val="single" w:sz="4" w:space="0" w:color="auto"/>
            </w:tcBorders>
          </w:tcPr>
          <w:p w14:paraId="1A558B81" w14:textId="77777777" w:rsidR="00AC0D53" w:rsidRPr="0025421C" w:rsidRDefault="00AC0D53" w:rsidP="00300535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Online</w:t>
            </w:r>
          </w:p>
        </w:tc>
        <w:tc>
          <w:tcPr>
            <w:tcW w:w="1175" w:type="dxa"/>
            <w:tcBorders>
              <w:top w:val="single" w:sz="4" w:space="0" w:color="auto"/>
            </w:tcBorders>
          </w:tcPr>
          <w:p w14:paraId="5ED583E4" w14:textId="77777777" w:rsidR="00AC0D53" w:rsidRPr="0025421C" w:rsidRDefault="00AC0D53" w:rsidP="00300535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230" w:type="dxa"/>
            <w:tcBorders>
              <w:top w:val="single" w:sz="4" w:space="0" w:color="auto"/>
            </w:tcBorders>
          </w:tcPr>
          <w:p w14:paraId="4031AC3A" w14:textId="77777777" w:rsidR="00AC0D53" w:rsidRPr="0025421C" w:rsidRDefault="00AC0D53" w:rsidP="00300535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Jobertising.com</w:t>
            </w:r>
          </w:p>
        </w:tc>
        <w:tc>
          <w:tcPr>
            <w:tcW w:w="1620" w:type="dxa"/>
            <w:tcBorders>
              <w:top w:val="single" w:sz="4" w:space="0" w:color="auto"/>
            </w:tcBorders>
          </w:tcPr>
          <w:p w14:paraId="4CA90436" w14:textId="39B7D122" w:rsidR="00AC0D53" w:rsidRPr="0025421C" w:rsidRDefault="00AC0D53" w:rsidP="005E305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2070" w:type="dxa"/>
            <w:tcBorders>
              <w:top w:val="single" w:sz="4" w:space="0" w:color="auto"/>
            </w:tcBorders>
          </w:tcPr>
          <w:p w14:paraId="0B136EFA" w14:textId="77777777" w:rsidR="00AC0D53" w:rsidRPr="0025421C" w:rsidRDefault="00AC0D53" w:rsidP="005E305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No</w:t>
            </w:r>
          </w:p>
        </w:tc>
      </w:tr>
      <w:tr w:rsidR="008E7A96" w:rsidRPr="00737357" w14:paraId="2991F742" w14:textId="77777777" w:rsidTr="00726EFB">
        <w:trPr>
          <w:trHeight w:val="432"/>
        </w:trPr>
        <w:tc>
          <w:tcPr>
            <w:tcW w:w="900" w:type="dxa"/>
            <w:tcBorders>
              <w:top w:val="single" w:sz="4" w:space="0" w:color="auto"/>
            </w:tcBorders>
          </w:tcPr>
          <w:p w14:paraId="1AEBE670" w14:textId="05342433" w:rsidR="008E7A96" w:rsidRPr="0025421C" w:rsidRDefault="008E7A96" w:rsidP="00F6406B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cost</w:t>
            </w:r>
          </w:p>
        </w:tc>
        <w:tc>
          <w:tcPr>
            <w:tcW w:w="2965" w:type="dxa"/>
            <w:tcBorders>
              <w:top w:val="single" w:sz="4" w:space="0" w:color="auto"/>
            </w:tcBorders>
          </w:tcPr>
          <w:p w14:paraId="66F41254" w14:textId="7AFA44E2" w:rsidR="008E7A96" w:rsidRPr="0025421C" w:rsidRDefault="008E7A96" w:rsidP="00F6406B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Jobmonkey.com</w:t>
            </w:r>
          </w:p>
        </w:tc>
        <w:tc>
          <w:tcPr>
            <w:tcW w:w="1080" w:type="dxa"/>
            <w:tcBorders>
              <w:top w:val="single" w:sz="4" w:space="0" w:color="auto"/>
            </w:tcBorders>
          </w:tcPr>
          <w:p w14:paraId="3C7010D5" w14:textId="353A6C2F" w:rsidR="008E7A96" w:rsidRPr="0025421C" w:rsidRDefault="008E7A96" w:rsidP="00F6406B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online</w:t>
            </w:r>
          </w:p>
        </w:tc>
        <w:tc>
          <w:tcPr>
            <w:tcW w:w="1175" w:type="dxa"/>
            <w:tcBorders>
              <w:top w:val="single" w:sz="4" w:space="0" w:color="auto"/>
            </w:tcBorders>
          </w:tcPr>
          <w:p w14:paraId="32429FEF" w14:textId="77777777" w:rsidR="008E7A96" w:rsidRPr="0025421C" w:rsidRDefault="008E7A96" w:rsidP="00F6406B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230" w:type="dxa"/>
            <w:tcBorders>
              <w:top w:val="single" w:sz="4" w:space="0" w:color="auto"/>
            </w:tcBorders>
          </w:tcPr>
          <w:p w14:paraId="40FE6486" w14:textId="68D11F57" w:rsidR="008E7A96" w:rsidRPr="0025421C" w:rsidRDefault="008E7A96" w:rsidP="00F6406B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Jobmonkey.com</w:t>
            </w:r>
          </w:p>
        </w:tc>
        <w:tc>
          <w:tcPr>
            <w:tcW w:w="1620" w:type="dxa"/>
            <w:tcBorders>
              <w:top w:val="single" w:sz="4" w:space="0" w:color="auto"/>
            </w:tcBorders>
          </w:tcPr>
          <w:p w14:paraId="7A633434" w14:textId="1D5528B5" w:rsidR="008E7A96" w:rsidRPr="0025421C" w:rsidRDefault="008E7A96" w:rsidP="00F6406B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2070" w:type="dxa"/>
            <w:tcBorders>
              <w:top w:val="single" w:sz="4" w:space="0" w:color="auto"/>
            </w:tcBorders>
          </w:tcPr>
          <w:p w14:paraId="4AD6B2B0" w14:textId="3BEE73E8" w:rsidR="008E7A96" w:rsidRPr="0025421C" w:rsidRDefault="008E7A96" w:rsidP="00F6406B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 xml:space="preserve">No </w:t>
            </w:r>
          </w:p>
        </w:tc>
      </w:tr>
      <w:tr w:rsidR="00F6406B" w:rsidRPr="00737357" w14:paraId="2EA88655" w14:textId="77777777" w:rsidTr="00726EFB">
        <w:trPr>
          <w:trHeight w:val="432"/>
        </w:trPr>
        <w:tc>
          <w:tcPr>
            <w:tcW w:w="900" w:type="dxa"/>
            <w:tcBorders>
              <w:top w:val="single" w:sz="4" w:space="0" w:color="auto"/>
            </w:tcBorders>
          </w:tcPr>
          <w:p w14:paraId="08293A53" w14:textId="30C4C43A" w:rsidR="00F6406B" w:rsidRPr="0025421C" w:rsidRDefault="00640F3F" w:rsidP="00F6406B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UA/Free</w:t>
            </w:r>
          </w:p>
        </w:tc>
        <w:tc>
          <w:tcPr>
            <w:tcW w:w="2965" w:type="dxa"/>
            <w:tcBorders>
              <w:top w:val="single" w:sz="4" w:space="0" w:color="auto"/>
            </w:tcBorders>
          </w:tcPr>
          <w:p w14:paraId="30AF3A93" w14:textId="134266EC" w:rsidR="00F6406B" w:rsidRPr="0025421C" w:rsidRDefault="00640F3F" w:rsidP="00F6406B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Linkages</w:t>
            </w:r>
          </w:p>
        </w:tc>
        <w:tc>
          <w:tcPr>
            <w:tcW w:w="1080" w:type="dxa"/>
            <w:tcBorders>
              <w:top w:val="single" w:sz="4" w:space="0" w:color="auto"/>
            </w:tcBorders>
          </w:tcPr>
          <w:p w14:paraId="4D66EAA0" w14:textId="7D8F9BFD" w:rsidR="00F6406B" w:rsidRPr="0025421C" w:rsidRDefault="00F6406B" w:rsidP="00F6406B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Online</w:t>
            </w:r>
          </w:p>
        </w:tc>
        <w:tc>
          <w:tcPr>
            <w:tcW w:w="1175" w:type="dxa"/>
            <w:tcBorders>
              <w:top w:val="single" w:sz="4" w:space="0" w:color="auto"/>
            </w:tcBorders>
          </w:tcPr>
          <w:p w14:paraId="0043D212" w14:textId="77777777" w:rsidR="00F6406B" w:rsidRPr="0025421C" w:rsidRDefault="00F6406B" w:rsidP="00F6406B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230" w:type="dxa"/>
            <w:tcBorders>
              <w:top w:val="single" w:sz="4" w:space="0" w:color="auto"/>
            </w:tcBorders>
          </w:tcPr>
          <w:p w14:paraId="44DEBD21" w14:textId="4D8B1F36" w:rsidR="00F6406B" w:rsidRPr="0025421C" w:rsidRDefault="00F6406B" w:rsidP="00F6406B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https://www.linkagesarizona.org/</w:t>
            </w:r>
          </w:p>
        </w:tc>
        <w:tc>
          <w:tcPr>
            <w:tcW w:w="1620" w:type="dxa"/>
            <w:tcBorders>
              <w:top w:val="single" w:sz="4" w:space="0" w:color="auto"/>
            </w:tcBorders>
          </w:tcPr>
          <w:p w14:paraId="300A647F" w14:textId="0960434E" w:rsidR="00F6406B" w:rsidRPr="0025421C" w:rsidRDefault="00F6406B" w:rsidP="00F6406B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2070" w:type="dxa"/>
            <w:tcBorders>
              <w:top w:val="single" w:sz="4" w:space="0" w:color="auto"/>
            </w:tcBorders>
          </w:tcPr>
          <w:p w14:paraId="19BE2545" w14:textId="7F99EEA4" w:rsidR="00F6406B" w:rsidRPr="0025421C" w:rsidRDefault="00F6406B" w:rsidP="00F6406B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No</w:t>
            </w:r>
          </w:p>
        </w:tc>
      </w:tr>
      <w:tr w:rsidR="00F6406B" w:rsidRPr="00737357" w14:paraId="38A946DC" w14:textId="77777777" w:rsidTr="00726EFB">
        <w:trPr>
          <w:trHeight w:val="432"/>
        </w:trPr>
        <w:tc>
          <w:tcPr>
            <w:tcW w:w="900" w:type="dxa"/>
            <w:tcBorders>
              <w:top w:val="single" w:sz="4" w:space="0" w:color="auto"/>
            </w:tcBorders>
          </w:tcPr>
          <w:p w14:paraId="1C0B05C2" w14:textId="13FB56EA" w:rsidR="00F6406B" w:rsidRPr="0025421C" w:rsidRDefault="00F6406B" w:rsidP="00F6406B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cost</w:t>
            </w:r>
          </w:p>
        </w:tc>
        <w:tc>
          <w:tcPr>
            <w:tcW w:w="2965" w:type="dxa"/>
            <w:tcBorders>
              <w:top w:val="single" w:sz="4" w:space="0" w:color="auto"/>
            </w:tcBorders>
          </w:tcPr>
          <w:p w14:paraId="4F7449B3" w14:textId="0C6BBBA9" w:rsidR="00F6406B" w:rsidRPr="0025421C" w:rsidRDefault="00F6406B" w:rsidP="00F6406B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LinkedIn</w:t>
            </w:r>
          </w:p>
        </w:tc>
        <w:tc>
          <w:tcPr>
            <w:tcW w:w="1080" w:type="dxa"/>
            <w:tcBorders>
              <w:top w:val="single" w:sz="4" w:space="0" w:color="auto"/>
            </w:tcBorders>
          </w:tcPr>
          <w:p w14:paraId="3B3C44D3" w14:textId="77777777" w:rsidR="00F6406B" w:rsidRPr="0025421C" w:rsidRDefault="00F6406B" w:rsidP="00F6406B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Online</w:t>
            </w:r>
          </w:p>
        </w:tc>
        <w:tc>
          <w:tcPr>
            <w:tcW w:w="1175" w:type="dxa"/>
            <w:tcBorders>
              <w:top w:val="single" w:sz="4" w:space="0" w:color="auto"/>
            </w:tcBorders>
          </w:tcPr>
          <w:p w14:paraId="1229229B" w14:textId="77777777" w:rsidR="00F6406B" w:rsidRPr="0025421C" w:rsidRDefault="00F6406B" w:rsidP="00F6406B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230" w:type="dxa"/>
            <w:tcBorders>
              <w:top w:val="single" w:sz="4" w:space="0" w:color="auto"/>
            </w:tcBorders>
          </w:tcPr>
          <w:p w14:paraId="4F214084" w14:textId="77777777" w:rsidR="00F6406B" w:rsidRPr="0025421C" w:rsidRDefault="0025421C" w:rsidP="00F6406B">
            <w:pPr>
              <w:rPr>
                <w:rFonts w:cstheme="minorHAnsi"/>
                <w:sz w:val="18"/>
                <w:szCs w:val="18"/>
              </w:rPr>
            </w:pPr>
            <w:hyperlink r:id="rId6" w:history="1">
              <w:r w:rsidR="00F6406B" w:rsidRPr="0025421C">
                <w:rPr>
                  <w:rStyle w:val="Hyperlink"/>
                  <w:rFonts w:cstheme="minorHAnsi"/>
                  <w:color w:val="auto"/>
                  <w:sz w:val="18"/>
                  <w:szCs w:val="18"/>
                </w:rPr>
                <w:t>https://www.linkedin.com</w:t>
              </w:r>
            </w:hyperlink>
          </w:p>
        </w:tc>
        <w:tc>
          <w:tcPr>
            <w:tcW w:w="1620" w:type="dxa"/>
            <w:tcBorders>
              <w:top w:val="single" w:sz="4" w:space="0" w:color="auto"/>
            </w:tcBorders>
          </w:tcPr>
          <w:p w14:paraId="49B4E83C" w14:textId="554CBE8C" w:rsidR="00F6406B" w:rsidRPr="0025421C" w:rsidRDefault="0025421C" w:rsidP="00F6406B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2070" w:type="dxa"/>
            <w:tcBorders>
              <w:top w:val="single" w:sz="4" w:space="0" w:color="auto"/>
            </w:tcBorders>
          </w:tcPr>
          <w:p w14:paraId="3C3E2F4C" w14:textId="77777777" w:rsidR="00F6406B" w:rsidRPr="0025421C" w:rsidRDefault="00F6406B" w:rsidP="00F6406B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No</w:t>
            </w:r>
          </w:p>
        </w:tc>
      </w:tr>
      <w:tr w:rsidR="00F6406B" w:rsidRPr="00737357" w14:paraId="5C50CDAE" w14:textId="77777777" w:rsidTr="00726EFB">
        <w:trPr>
          <w:trHeight w:val="432"/>
        </w:trPr>
        <w:tc>
          <w:tcPr>
            <w:tcW w:w="900" w:type="dxa"/>
            <w:tcBorders>
              <w:top w:val="single" w:sz="4" w:space="0" w:color="auto"/>
            </w:tcBorders>
          </w:tcPr>
          <w:p w14:paraId="10A5ECCA" w14:textId="09E5BEC6" w:rsidR="00F6406B" w:rsidRPr="0025421C" w:rsidRDefault="00F6406B" w:rsidP="00F6406B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Free</w:t>
            </w:r>
          </w:p>
        </w:tc>
        <w:tc>
          <w:tcPr>
            <w:tcW w:w="2965" w:type="dxa"/>
            <w:tcBorders>
              <w:top w:val="single" w:sz="4" w:space="0" w:color="auto"/>
            </w:tcBorders>
          </w:tcPr>
          <w:p w14:paraId="51102E01" w14:textId="6DE8A244" w:rsidR="00F6406B" w:rsidRPr="0025421C" w:rsidRDefault="00F6406B" w:rsidP="00F6406B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Personal Referral (UA Employee)/Other</w:t>
            </w:r>
          </w:p>
        </w:tc>
        <w:tc>
          <w:tcPr>
            <w:tcW w:w="1080" w:type="dxa"/>
            <w:tcBorders>
              <w:top w:val="single" w:sz="4" w:space="0" w:color="auto"/>
            </w:tcBorders>
          </w:tcPr>
          <w:p w14:paraId="74C1AC29" w14:textId="77777777" w:rsidR="00F6406B" w:rsidRPr="0025421C" w:rsidRDefault="00F6406B" w:rsidP="00F6406B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single" w:sz="4" w:space="0" w:color="auto"/>
            </w:tcBorders>
          </w:tcPr>
          <w:p w14:paraId="44F68BE4" w14:textId="77777777" w:rsidR="00F6406B" w:rsidRPr="0025421C" w:rsidRDefault="00F6406B" w:rsidP="00F6406B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230" w:type="dxa"/>
            <w:tcBorders>
              <w:top w:val="single" w:sz="4" w:space="0" w:color="auto"/>
            </w:tcBorders>
          </w:tcPr>
          <w:p w14:paraId="4161925A" w14:textId="77777777" w:rsidR="00F6406B" w:rsidRPr="0025421C" w:rsidRDefault="00F6406B" w:rsidP="00F6406B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single" w:sz="4" w:space="0" w:color="auto"/>
            </w:tcBorders>
          </w:tcPr>
          <w:p w14:paraId="57386F72" w14:textId="4D534E93" w:rsidR="00F6406B" w:rsidRPr="0025421C" w:rsidRDefault="0025421C" w:rsidP="00F6406B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6</w:t>
            </w:r>
          </w:p>
        </w:tc>
        <w:tc>
          <w:tcPr>
            <w:tcW w:w="2070" w:type="dxa"/>
            <w:tcBorders>
              <w:top w:val="single" w:sz="4" w:space="0" w:color="auto"/>
            </w:tcBorders>
          </w:tcPr>
          <w:p w14:paraId="2B183FB5" w14:textId="11ACEEEE" w:rsidR="00F6406B" w:rsidRPr="0025421C" w:rsidRDefault="00F6406B" w:rsidP="00F6406B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No</w:t>
            </w:r>
          </w:p>
        </w:tc>
      </w:tr>
      <w:tr w:rsidR="00F6406B" w:rsidRPr="00737357" w14:paraId="2B78A220" w14:textId="77777777" w:rsidTr="00726EFB">
        <w:trPr>
          <w:trHeight w:val="432"/>
        </w:trPr>
        <w:tc>
          <w:tcPr>
            <w:tcW w:w="900" w:type="dxa"/>
            <w:tcBorders>
              <w:top w:val="single" w:sz="4" w:space="0" w:color="auto"/>
            </w:tcBorders>
          </w:tcPr>
          <w:p w14:paraId="7EC8FCDA" w14:textId="098D7215" w:rsidR="00F6406B" w:rsidRPr="0025421C" w:rsidRDefault="00F6406B" w:rsidP="00F6406B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UA/Free</w:t>
            </w:r>
          </w:p>
        </w:tc>
        <w:tc>
          <w:tcPr>
            <w:tcW w:w="2965" w:type="dxa"/>
            <w:tcBorders>
              <w:top w:val="single" w:sz="4" w:space="0" w:color="auto"/>
            </w:tcBorders>
          </w:tcPr>
          <w:p w14:paraId="22EF7EA1" w14:textId="4879AC04" w:rsidR="00F6406B" w:rsidRPr="0025421C" w:rsidRDefault="00F6406B" w:rsidP="00F6406B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Pima County One-Stop Career Center</w:t>
            </w:r>
          </w:p>
        </w:tc>
        <w:tc>
          <w:tcPr>
            <w:tcW w:w="1080" w:type="dxa"/>
            <w:tcBorders>
              <w:top w:val="single" w:sz="4" w:space="0" w:color="auto"/>
            </w:tcBorders>
          </w:tcPr>
          <w:p w14:paraId="58D9A7F9" w14:textId="77777777" w:rsidR="00F6406B" w:rsidRPr="0025421C" w:rsidRDefault="00F6406B" w:rsidP="00F6406B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 xml:space="preserve">Tucson </w:t>
            </w:r>
          </w:p>
        </w:tc>
        <w:tc>
          <w:tcPr>
            <w:tcW w:w="1175" w:type="dxa"/>
            <w:tcBorders>
              <w:top w:val="single" w:sz="4" w:space="0" w:color="auto"/>
            </w:tcBorders>
          </w:tcPr>
          <w:p w14:paraId="310DF238" w14:textId="77777777" w:rsidR="00F6406B" w:rsidRPr="0025421C" w:rsidRDefault="00F6406B" w:rsidP="00F6406B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AZ</w:t>
            </w:r>
          </w:p>
        </w:tc>
        <w:tc>
          <w:tcPr>
            <w:tcW w:w="4230" w:type="dxa"/>
            <w:tcBorders>
              <w:top w:val="single" w:sz="4" w:space="0" w:color="auto"/>
            </w:tcBorders>
          </w:tcPr>
          <w:p w14:paraId="7F12245C" w14:textId="3FC9283D" w:rsidR="00F6406B" w:rsidRPr="0025421C" w:rsidRDefault="00F6406B" w:rsidP="00F6406B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520-724-7700</w:t>
            </w:r>
          </w:p>
        </w:tc>
        <w:tc>
          <w:tcPr>
            <w:tcW w:w="1620" w:type="dxa"/>
            <w:tcBorders>
              <w:top w:val="single" w:sz="4" w:space="0" w:color="auto"/>
            </w:tcBorders>
          </w:tcPr>
          <w:p w14:paraId="7609CB57" w14:textId="7EF63BF5" w:rsidR="00F6406B" w:rsidRPr="0025421C" w:rsidRDefault="00F6406B" w:rsidP="00F6406B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2070" w:type="dxa"/>
            <w:tcBorders>
              <w:top w:val="single" w:sz="4" w:space="0" w:color="auto"/>
            </w:tcBorders>
          </w:tcPr>
          <w:p w14:paraId="70CAB46D" w14:textId="77777777" w:rsidR="00F6406B" w:rsidRPr="0025421C" w:rsidRDefault="00F6406B" w:rsidP="00F6406B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No</w:t>
            </w:r>
          </w:p>
        </w:tc>
      </w:tr>
      <w:tr w:rsidR="00F6406B" w:rsidRPr="00737357" w14:paraId="6A8024E2" w14:textId="77777777" w:rsidTr="00726EFB">
        <w:trPr>
          <w:trHeight w:val="432"/>
        </w:trPr>
        <w:tc>
          <w:tcPr>
            <w:tcW w:w="900" w:type="dxa"/>
            <w:tcBorders>
              <w:top w:val="single" w:sz="4" w:space="0" w:color="auto"/>
            </w:tcBorders>
          </w:tcPr>
          <w:p w14:paraId="756F5A18" w14:textId="58275340" w:rsidR="00F6406B" w:rsidRPr="0025421C" w:rsidRDefault="00F6406B" w:rsidP="00F6406B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UA/Free</w:t>
            </w:r>
          </w:p>
        </w:tc>
        <w:tc>
          <w:tcPr>
            <w:tcW w:w="2965" w:type="dxa"/>
            <w:tcBorders>
              <w:top w:val="single" w:sz="4" w:space="0" w:color="auto"/>
            </w:tcBorders>
          </w:tcPr>
          <w:p w14:paraId="1A6C2E2E" w14:textId="1EF6999A" w:rsidR="00F6406B" w:rsidRPr="0025421C" w:rsidRDefault="00F6406B" w:rsidP="00F6406B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University of Arizona</w:t>
            </w:r>
          </w:p>
          <w:p w14:paraId="4334547B" w14:textId="77777777" w:rsidR="00F6406B" w:rsidRPr="0025421C" w:rsidRDefault="00F6406B" w:rsidP="00F6406B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888 N Euclid Ave.</w:t>
            </w:r>
          </w:p>
        </w:tc>
        <w:tc>
          <w:tcPr>
            <w:tcW w:w="1080" w:type="dxa"/>
            <w:tcBorders>
              <w:top w:val="single" w:sz="4" w:space="0" w:color="auto"/>
            </w:tcBorders>
          </w:tcPr>
          <w:p w14:paraId="4999CE3F" w14:textId="77777777" w:rsidR="00F6406B" w:rsidRPr="0025421C" w:rsidRDefault="00F6406B" w:rsidP="00F6406B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Tucson</w:t>
            </w:r>
          </w:p>
        </w:tc>
        <w:tc>
          <w:tcPr>
            <w:tcW w:w="1175" w:type="dxa"/>
            <w:tcBorders>
              <w:top w:val="single" w:sz="4" w:space="0" w:color="auto"/>
            </w:tcBorders>
          </w:tcPr>
          <w:p w14:paraId="2C8A1F61" w14:textId="77777777" w:rsidR="00F6406B" w:rsidRPr="0025421C" w:rsidRDefault="00F6406B" w:rsidP="00F6406B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AZ 85721-0158</w:t>
            </w:r>
          </w:p>
        </w:tc>
        <w:tc>
          <w:tcPr>
            <w:tcW w:w="4230" w:type="dxa"/>
            <w:tcBorders>
              <w:top w:val="single" w:sz="4" w:space="0" w:color="auto"/>
            </w:tcBorders>
          </w:tcPr>
          <w:p w14:paraId="49E29392" w14:textId="77777777" w:rsidR="00F6406B" w:rsidRPr="0025421C" w:rsidRDefault="00F6406B" w:rsidP="00F6406B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Human Resources</w:t>
            </w:r>
          </w:p>
          <w:p w14:paraId="14441EE2" w14:textId="77777777" w:rsidR="00F6406B" w:rsidRPr="0025421C" w:rsidRDefault="00F6406B" w:rsidP="00F6406B">
            <w:pPr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(520) 621-2211</w:t>
            </w:r>
          </w:p>
        </w:tc>
        <w:tc>
          <w:tcPr>
            <w:tcW w:w="1620" w:type="dxa"/>
            <w:tcBorders>
              <w:top w:val="single" w:sz="4" w:space="0" w:color="auto"/>
            </w:tcBorders>
          </w:tcPr>
          <w:p w14:paraId="14618B96" w14:textId="2A45692D" w:rsidR="00F6406B" w:rsidRPr="0025421C" w:rsidRDefault="0025421C" w:rsidP="00F6406B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2</w:t>
            </w:r>
          </w:p>
        </w:tc>
        <w:tc>
          <w:tcPr>
            <w:tcW w:w="2070" w:type="dxa"/>
            <w:tcBorders>
              <w:top w:val="single" w:sz="4" w:space="0" w:color="auto"/>
            </w:tcBorders>
          </w:tcPr>
          <w:p w14:paraId="7D34B7E7" w14:textId="77777777" w:rsidR="00F6406B" w:rsidRPr="0025421C" w:rsidRDefault="00F6406B" w:rsidP="00F6406B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5421C">
              <w:rPr>
                <w:rFonts w:cstheme="minorHAnsi"/>
                <w:sz w:val="18"/>
                <w:szCs w:val="18"/>
              </w:rPr>
              <w:t>No</w:t>
            </w:r>
          </w:p>
        </w:tc>
      </w:tr>
    </w:tbl>
    <w:p w14:paraId="5113D7A1" w14:textId="00A1D861" w:rsidR="000A5043" w:rsidRPr="00737357" w:rsidRDefault="000A5043" w:rsidP="000A5043">
      <w:pPr>
        <w:spacing w:after="0"/>
        <w:rPr>
          <w:rFonts w:cstheme="minorHAnsi"/>
          <w:sz w:val="18"/>
          <w:szCs w:val="18"/>
        </w:rPr>
      </w:pPr>
    </w:p>
    <w:p w14:paraId="5BF6C306" w14:textId="543D494D" w:rsidR="006575A8" w:rsidRPr="00737357" w:rsidRDefault="006575A8" w:rsidP="000A5043">
      <w:pPr>
        <w:spacing w:after="0"/>
        <w:rPr>
          <w:rFonts w:cstheme="minorHAnsi"/>
          <w:sz w:val="18"/>
          <w:szCs w:val="18"/>
        </w:rPr>
      </w:pPr>
    </w:p>
    <w:p w14:paraId="30A6B092" w14:textId="7DAE5C86" w:rsidR="008E7A96" w:rsidRPr="008E7A96" w:rsidRDefault="006575A8" w:rsidP="008E7A96">
      <w:pPr>
        <w:spacing w:after="0"/>
        <w:rPr>
          <w:rFonts w:cstheme="minorHAnsi"/>
          <w:sz w:val="18"/>
          <w:szCs w:val="18"/>
        </w:rPr>
      </w:pPr>
      <w:r w:rsidRPr="00737357">
        <w:rPr>
          <w:rFonts w:cstheme="minorHAnsi"/>
          <w:sz w:val="18"/>
          <w:szCs w:val="18"/>
        </w:rPr>
        <w:br/>
      </w:r>
    </w:p>
    <w:p w14:paraId="3F1AEB49" w14:textId="77777777" w:rsidR="00467CCE" w:rsidRPr="00737357" w:rsidRDefault="00467CCE" w:rsidP="00A075E5">
      <w:pPr>
        <w:spacing w:after="0"/>
        <w:rPr>
          <w:rFonts w:cstheme="minorHAnsi"/>
          <w:sz w:val="18"/>
          <w:szCs w:val="18"/>
        </w:rPr>
      </w:pPr>
    </w:p>
    <w:sectPr w:rsidR="00467CCE" w:rsidRPr="00737357" w:rsidSect="00B244AF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383F6D"/>
    <w:multiLevelType w:val="hybridMultilevel"/>
    <w:tmpl w:val="B8F291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tDQ2NLQwNDUysjRW0lEKTi0uzszPAykwqwUA51jNYSwAAAA="/>
  </w:docVars>
  <w:rsids>
    <w:rsidRoot w:val="000A5043"/>
    <w:rsid w:val="000077C9"/>
    <w:rsid w:val="00010382"/>
    <w:rsid w:val="00023C98"/>
    <w:rsid w:val="00034F2B"/>
    <w:rsid w:val="000818BC"/>
    <w:rsid w:val="00084FB7"/>
    <w:rsid w:val="000A5043"/>
    <w:rsid w:val="000D2D8C"/>
    <w:rsid w:val="000E5865"/>
    <w:rsid w:val="000E6A4C"/>
    <w:rsid w:val="00115BA3"/>
    <w:rsid w:val="00133521"/>
    <w:rsid w:val="00151A71"/>
    <w:rsid w:val="00173927"/>
    <w:rsid w:val="001F4DD9"/>
    <w:rsid w:val="0025421C"/>
    <w:rsid w:val="002A0EC9"/>
    <w:rsid w:val="002D501D"/>
    <w:rsid w:val="002E654B"/>
    <w:rsid w:val="00300535"/>
    <w:rsid w:val="00306728"/>
    <w:rsid w:val="00314F18"/>
    <w:rsid w:val="00332D4D"/>
    <w:rsid w:val="003A4555"/>
    <w:rsid w:val="003E0200"/>
    <w:rsid w:val="00467CCE"/>
    <w:rsid w:val="004A164F"/>
    <w:rsid w:val="004B4F30"/>
    <w:rsid w:val="00562035"/>
    <w:rsid w:val="005D76B6"/>
    <w:rsid w:val="005E3051"/>
    <w:rsid w:val="005F23CD"/>
    <w:rsid w:val="00621E79"/>
    <w:rsid w:val="00640F3F"/>
    <w:rsid w:val="00641FCC"/>
    <w:rsid w:val="006575A8"/>
    <w:rsid w:val="006A2C46"/>
    <w:rsid w:val="00711891"/>
    <w:rsid w:val="00726EFB"/>
    <w:rsid w:val="00737357"/>
    <w:rsid w:val="00742AEA"/>
    <w:rsid w:val="00757B07"/>
    <w:rsid w:val="007D78AB"/>
    <w:rsid w:val="00804AF9"/>
    <w:rsid w:val="008076A8"/>
    <w:rsid w:val="0081349C"/>
    <w:rsid w:val="008255DC"/>
    <w:rsid w:val="00843706"/>
    <w:rsid w:val="0085199B"/>
    <w:rsid w:val="008E7A96"/>
    <w:rsid w:val="00957852"/>
    <w:rsid w:val="009664D7"/>
    <w:rsid w:val="00987725"/>
    <w:rsid w:val="009E2E20"/>
    <w:rsid w:val="00A010B4"/>
    <w:rsid w:val="00A075E5"/>
    <w:rsid w:val="00A37439"/>
    <w:rsid w:val="00A41BF1"/>
    <w:rsid w:val="00A63CCE"/>
    <w:rsid w:val="00A8142F"/>
    <w:rsid w:val="00A90DF0"/>
    <w:rsid w:val="00AC0D53"/>
    <w:rsid w:val="00AC3A2F"/>
    <w:rsid w:val="00B244AF"/>
    <w:rsid w:val="00B4427F"/>
    <w:rsid w:val="00B5122A"/>
    <w:rsid w:val="00B53B84"/>
    <w:rsid w:val="00B61B68"/>
    <w:rsid w:val="00B71CAF"/>
    <w:rsid w:val="00BA312A"/>
    <w:rsid w:val="00C351F1"/>
    <w:rsid w:val="00CD51D5"/>
    <w:rsid w:val="00D31451"/>
    <w:rsid w:val="00DE1569"/>
    <w:rsid w:val="00E27420"/>
    <w:rsid w:val="00E453E2"/>
    <w:rsid w:val="00E87917"/>
    <w:rsid w:val="00E97EA1"/>
    <w:rsid w:val="00EF2E5B"/>
    <w:rsid w:val="00F073B8"/>
    <w:rsid w:val="00F30DDF"/>
    <w:rsid w:val="00F6406B"/>
    <w:rsid w:val="00F66241"/>
    <w:rsid w:val="00F7456E"/>
    <w:rsid w:val="00FA2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085EF1"/>
  <w15:chartTrackingRefBased/>
  <w15:docId w15:val="{1A73F588-CA06-4A63-AEFD-A66272E58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A50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103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038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0053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3E020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575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262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" TargetMode="External"/><Relationship Id="rId5" Type="http://schemas.openxmlformats.org/officeDocument/2006/relationships/hyperlink" Target="http://www.higheredjobs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33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ZPM</Company>
  <LinksUpToDate>false</LinksUpToDate>
  <CharactersWithSpaces>1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, Mary</dc:creator>
  <cp:keywords/>
  <dc:description/>
  <cp:lastModifiedBy>Gonzales, Tanya - (trgonzales1)</cp:lastModifiedBy>
  <cp:revision>3</cp:revision>
  <cp:lastPrinted>2021-05-10T19:18:00Z</cp:lastPrinted>
  <dcterms:created xsi:type="dcterms:W3CDTF">2021-05-19T19:28:00Z</dcterms:created>
  <dcterms:modified xsi:type="dcterms:W3CDTF">2021-05-20T02:45:00Z</dcterms:modified>
</cp:coreProperties>
</file>